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6358" w14:textId="77777777" w:rsidR="006254E9" w:rsidRDefault="002A3FE7" w:rsidP="002A3FE7">
      <w:pPr>
        <w:pStyle w:val="Heading1"/>
      </w:pPr>
      <w:bookmarkStart w:id="0" w:name="_Hlk29676211"/>
      <w:bookmarkStart w:id="1" w:name="_GoBack"/>
      <w:r>
        <w:t>Group Reflections</w:t>
      </w:r>
    </w:p>
    <w:p w14:paraId="09925385" w14:textId="77777777" w:rsidR="002A3FE7" w:rsidRPr="00BA43BA" w:rsidRDefault="002A3FE7" w:rsidP="002A3FE7">
      <w:pPr>
        <w:pStyle w:val="Heading2"/>
      </w:pPr>
      <w:r w:rsidRPr="00BA43BA">
        <w:t>Anthony Brown</w:t>
      </w:r>
    </w:p>
    <w:p w14:paraId="4D9ABD2E" w14:textId="77777777" w:rsidR="002A3FE7" w:rsidRPr="00BA43BA" w:rsidRDefault="002A3FE7" w:rsidP="002A3FE7">
      <w:pPr>
        <w:pStyle w:val="Heading3"/>
        <w:rPr>
          <w:rFonts w:eastAsia="Calibri"/>
        </w:rPr>
      </w:pPr>
      <w:r w:rsidRPr="00BA43BA">
        <w:rPr>
          <w:rFonts w:eastAsia="Calibri"/>
        </w:rPr>
        <w:t>What went well?</w:t>
      </w:r>
    </w:p>
    <w:p w14:paraId="44585977" w14:textId="77777777" w:rsidR="002A3FE7" w:rsidRDefault="002A3FE7" w:rsidP="002A3FE7">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C6CF636" w14:textId="77777777" w:rsidR="002A3FE7" w:rsidRPr="00BA43BA" w:rsidRDefault="002A3FE7" w:rsidP="002A3FE7">
      <w:pPr>
        <w:pStyle w:val="Heading3"/>
        <w:rPr>
          <w:rFonts w:eastAsia="Calibri"/>
        </w:rPr>
      </w:pPr>
      <w:r w:rsidRPr="00BA43BA">
        <w:rPr>
          <w:rFonts w:eastAsia="Calibri"/>
        </w:rPr>
        <w:t xml:space="preserve">What could be improved? </w:t>
      </w:r>
    </w:p>
    <w:p w14:paraId="4B2E3023" w14:textId="77777777" w:rsidR="002A3FE7" w:rsidRDefault="002A3FE7" w:rsidP="002A3FE7">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45F9833C" w14:textId="77777777" w:rsidR="002A3FE7" w:rsidRPr="00BA43BA" w:rsidRDefault="002A3FE7" w:rsidP="002A3FE7">
      <w:pPr>
        <w:pStyle w:val="Heading3"/>
        <w:rPr>
          <w:rFonts w:eastAsia="Calibri"/>
        </w:rPr>
      </w:pPr>
      <w:r w:rsidRPr="00BA43BA">
        <w:rPr>
          <w:rFonts w:eastAsia="Calibri"/>
        </w:rPr>
        <w:t>At least one thing that was surprising?</w:t>
      </w:r>
    </w:p>
    <w:p w14:paraId="102C6A71" w14:textId="77777777" w:rsidR="002A3FE7" w:rsidRDefault="002A3FE7" w:rsidP="002A3FE7">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12FC3C22" w14:textId="77777777" w:rsidR="002A3FE7" w:rsidRPr="00BA43BA" w:rsidRDefault="002A3FE7" w:rsidP="002A3FE7">
      <w:pPr>
        <w:pStyle w:val="Heading3"/>
      </w:pPr>
      <w:r w:rsidRPr="00BA43BA">
        <w:rPr>
          <w:rFonts w:eastAsia="Calibri"/>
        </w:rPr>
        <w:t>At least one thing that you have learned about groups?</w:t>
      </w:r>
    </w:p>
    <w:p w14:paraId="719B97F9" w14:textId="77777777" w:rsidR="002A3FE7" w:rsidRDefault="002A3FE7" w:rsidP="002A3FE7">
      <w:pPr>
        <w:rPr>
          <w:rFonts w:ascii="Calibri" w:eastAsia="Calibri" w:hAnsi="Calibri" w:cs="Calibri"/>
        </w:rPr>
      </w:pPr>
      <w:r>
        <w:rPr>
          <w:rFonts w:ascii="Calibri" w:eastAsia="Calibri" w:hAnsi="Calibri" w:cs="Calibri"/>
        </w:rPr>
        <w:t>Groups work best when everyone one is contributing.</w:t>
      </w:r>
    </w:p>
    <w:p w14:paraId="72D6861F" w14:textId="77777777" w:rsidR="006254E9" w:rsidRDefault="006254E9">
      <w:pPr>
        <w:rPr>
          <w:rFonts w:ascii="Calibri" w:eastAsia="Calibri" w:hAnsi="Calibri" w:cs="Calibri"/>
        </w:rPr>
      </w:pPr>
    </w:p>
    <w:p w14:paraId="2AE44A66" w14:textId="77777777" w:rsidR="006254E9" w:rsidRDefault="002A3FE7" w:rsidP="002A3FE7">
      <w:pPr>
        <w:pStyle w:val="Heading2"/>
      </w:pPr>
      <w:r>
        <w:t>Tim Damon</w:t>
      </w:r>
    </w:p>
    <w:p w14:paraId="1306FDB4" w14:textId="77777777" w:rsidR="006254E9" w:rsidRDefault="002A3FE7" w:rsidP="002A3FE7">
      <w:pPr>
        <w:pStyle w:val="Heading3"/>
      </w:pPr>
      <w:r>
        <w:t>What went well?</w:t>
      </w:r>
    </w:p>
    <w:p w14:paraId="0E3FA348" w14:textId="77777777" w:rsidR="006254E9" w:rsidRDefault="002A3FE7">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3A67C02C" w14:textId="77777777" w:rsidR="006254E9" w:rsidRDefault="002A3FE7" w:rsidP="002A3FE7">
      <w:pPr>
        <w:pStyle w:val="Heading3"/>
      </w:pPr>
      <w:r>
        <w:t>What could be improved?</w:t>
      </w:r>
    </w:p>
    <w:p w14:paraId="3944289C" w14:textId="77777777" w:rsidR="006254E9" w:rsidRDefault="002A3FE7">
      <w:r>
        <w:rPr>
          <w:rFonts w:eastAsia="Calibri" w:cs="Calibri"/>
        </w:rPr>
        <w:t>Tasks assigned could be completed more quickly (myself included). More consistent group chats (through Discord) as we only got together a few times and it was never able to be all of us at once.</w:t>
      </w:r>
    </w:p>
    <w:p w14:paraId="06D6AD3C" w14:textId="77777777" w:rsidR="006254E9" w:rsidRDefault="002A3FE7" w:rsidP="002A3FE7">
      <w:pPr>
        <w:pStyle w:val="Heading3"/>
      </w:pPr>
      <w:r>
        <w:t>At least one thing that was surprising?</w:t>
      </w:r>
    </w:p>
    <w:p w14:paraId="74C091FD" w14:textId="77777777" w:rsidR="006254E9" w:rsidRDefault="002A3FE7">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AAD83C9" w14:textId="77777777" w:rsidR="006254E9" w:rsidRDefault="002A3FE7" w:rsidP="002A3FE7">
      <w:pPr>
        <w:pStyle w:val="Heading3"/>
      </w:pPr>
      <w:r>
        <w:t>At least one thing that you have learned about groups?</w:t>
      </w:r>
    </w:p>
    <w:p w14:paraId="0DA566A7" w14:textId="77777777" w:rsidR="006254E9" w:rsidRDefault="002A3FE7">
      <w:r>
        <w:rPr>
          <w:rFonts w:eastAsia="Calibri" w:cs="Calibri"/>
        </w:rPr>
        <w:t>That each individual putting in effort helps everyone else work load and that organisation is key, effective organisation can turn a large task into something much more manageable.</w:t>
      </w:r>
    </w:p>
    <w:p w14:paraId="1D5FC3BA" w14:textId="77777777" w:rsidR="006254E9" w:rsidRDefault="006254E9">
      <w:pPr>
        <w:rPr>
          <w:rFonts w:ascii="Calibri" w:eastAsia="Calibri" w:hAnsi="Calibri" w:cs="Calibri"/>
        </w:rPr>
      </w:pPr>
    </w:p>
    <w:p w14:paraId="7DE46CBD" w14:textId="77777777" w:rsidR="006254E9" w:rsidRDefault="006254E9">
      <w:pPr>
        <w:rPr>
          <w:rFonts w:ascii="Calibri" w:eastAsia="Calibri" w:hAnsi="Calibri" w:cs="Calibri"/>
        </w:rPr>
      </w:pPr>
    </w:p>
    <w:p w14:paraId="3F2C9B60" w14:textId="77777777" w:rsidR="006254E9" w:rsidRDefault="002A3FE7" w:rsidP="002A3FE7">
      <w:pPr>
        <w:pStyle w:val="Heading2"/>
        <w:rPr>
          <w:rFonts w:ascii="Calibri" w:hAnsi="Calibri"/>
        </w:rPr>
      </w:pPr>
      <w:r>
        <w:lastRenderedPageBreak/>
        <w:t xml:space="preserve">Shaun </w:t>
      </w:r>
      <w:proofErr w:type="spellStart"/>
      <w:r>
        <w:t>Lottey</w:t>
      </w:r>
      <w:proofErr w:type="spellEnd"/>
    </w:p>
    <w:p w14:paraId="2D519083" w14:textId="77777777" w:rsidR="006254E9" w:rsidRDefault="002A3FE7" w:rsidP="002A3FE7">
      <w:pPr>
        <w:pStyle w:val="Heading3"/>
      </w:pPr>
      <w:r>
        <w:t>What went well?</w:t>
      </w:r>
    </w:p>
    <w:p w14:paraId="2D21B4E0" w14:textId="77777777" w:rsidR="006254E9" w:rsidRDefault="002A3FE7" w:rsidP="002A3FE7">
      <w:pPr>
        <w:pStyle w:val="Heading3"/>
      </w:pPr>
      <w:r>
        <w:t>What could be improved?</w:t>
      </w:r>
    </w:p>
    <w:p w14:paraId="0124D390" w14:textId="77777777" w:rsidR="006254E9" w:rsidRDefault="002A3FE7" w:rsidP="002A3FE7">
      <w:pPr>
        <w:pStyle w:val="Heading3"/>
      </w:pPr>
      <w:r>
        <w:t>At least one thing that was surprising?</w:t>
      </w:r>
    </w:p>
    <w:p w14:paraId="7CD4FB26" w14:textId="77777777" w:rsidR="006254E9" w:rsidRDefault="002A3FE7" w:rsidP="002A3FE7">
      <w:pPr>
        <w:pStyle w:val="Heading3"/>
        <w:rPr>
          <w:rFonts w:ascii="Calibri" w:hAnsi="Calibri"/>
        </w:rPr>
      </w:pPr>
      <w:r>
        <w:t>At least one thing that you have learned about groups?</w:t>
      </w:r>
    </w:p>
    <w:p w14:paraId="11B3D7B8" w14:textId="77777777" w:rsidR="006254E9" w:rsidRDefault="006254E9">
      <w:pPr>
        <w:rPr>
          <w:rFonts w:ascii="Calibri" w:eastAsia="Calibri" w:hAnsi="Calibri" w:cs="Calibri"/>
        </w:rPr>
      </w:pPr>
    </w:p>
    <w:p w14:paraId="3B67770D" w14:textId="77777777" w:rsidR="006254E9" w:rsidRDefault="002A3FE7" w:rsidP="002A3FE7">
      <w:pPr>
        <w:pStyle w:val="Heading2"/>
        <w:rPr>
          <w:rFonts w:ascii="Calibri" w:hAnsi="Calibri"/>
        </w:rPr>
      </w:pPr>
      <w:r>
        <w:t>Jake McAndrew</w:t>
      </w:r>
    </w:p>
    <w:p w14:paraId="0B4EF2F6" w14:textId="7ACA6880" w:rsidR="006254E9" w:rsidRDefault="002A3FE7" w:rsidP="002A3FE7">
      <w:pPr>
        <w:pStyle w:val="Heading3"/>
      </w:pPr>
      <w:r>
        <w:t>What went well?</w:t>
      </w:r>
    </w:p>
    <w:p w14:paraId="4217F02F" w14:textId="43F4BFE4" w:rsidR="008C242C" w:rsidRPr="008C242C" w:rsidRDefault="008C242C" w:rsidP="008C242C">
      <w:r>
        <w:t>I feel our group was very well organi</w:t>
      </w:r>
      <w:r w:rsidR="00EA520D">
        <w:t>s</w:t>
      </w:r>
      <w:r>
        <w:t xml:space="preserve">ed, I’ve never used </w:t>
      </w:r>
      <w:proofErr w:type="spellStart"/>
      <w:r>
        <w:t>trello</w:t>
      </w:r>
      <w:proofErr w:type="spellEnd"/>
      <w:r>
        <w:t xml:space="preserve"> before, but it was a very useful tool to keep up to date on what needed to be done. Even though I found it very difficult to be online at the same time as the other group members du</w:t>
      </w:r>
      <w:r w:rsidR="00EA520D">
        <w:t>e</w:t>
      </w:r>
      <w:r>
        <w:t xml:space="preserve"> to my work schedule, I still feel like I always had clear direction on what needed to be done thanks to other team members.</w:t>
      </w:r>
    </w:p>
    <w:p w14:paraId="6ECB748C" w14:textId="4728625F" w:rsidR="006254E9" w:rsidRDefault="002A3FE7" w:rsidP="002A3FE7">
      <w:pPr>
        <w:pStyle w:val="Heading3"/>
      </w:pPr>
      <w:r>
        <w:t>What could be improved?</w:t>
      </w:r>
    </w:p>
    <w:p w14:paraId="7352BE96" w14:textId="1BE71EA9" w:rsidR="008C242C" w:rsidRPr="008C242C" w:rsidRDefault="008C242C" w:rsidP="008C242C">
      <w:r>
        <w:t xml:space="preserve">I feel like the team worked </w:t>
      </w:r>
      <w:proofErr w:type="gramStart"/>
      <w:r>
        <w:t>pretty well</w:t>
      </w:r>
      <w:proofErr w:type="gramEnd"/>
      <w:r>
        <w:t xml:space="preserve"> together, </w:t>
      </w:r>
      <w:r w:rsidR="003D2FC3">
        <w:t>t</w:t>
      </w:r>
      <w:r>
        <w:t xml:space="preserve">he only major improvement I can see has to do with my personal time management and being more involved in group calls and discussions. </w:t>
      </w:r>
    </w:p>
    <w:p w14:paraId="0E430D02" w14:textId="335B0B32" w:rsidR="006254E9" w:rsidRDefault="002A3FE7" w:rsidP="002A3FE7">
      <w:pPr>
        <w:pStyle w:val="Heading3"/>
      </w:pPr>
      <w:r>
        <w:t>At least one thing that was surprising?</w:t>
      </w:r>
    </w:p>
    <w:p w14:paraId="46C93C41" w14:textId="0B9A45A5" w:rsidR="008C242C" w:rsidRPr="008C242C" w:rsidRDefault="008C242C" w:rsidP="008C242C">
      <w:r>
        <w:t xml:space="preserve">One thing that was surprising was how organised </w:t>
      </w:r>
      <w:r w:rsidR="00EA520D">
        <w:t xml:space="preserve">and friendly everyone was. I have never done group work over the internet before and I was very surprised how smoothly everything went even with my limited time. </w:t>
      </w:r>
    </w:p>
    <w:p w14:paraId="3D56B9CD" w14:textId="182451F0" w:rsidR="006254E9" w:rsidRDefault="002A3FE7" w:rsidP="002A3FE7">
      <w:pPr>
        <w:pStyle w:val="Heading3"/>
      </w:pPr>
      <w:r>
        <w:t xml:space="preserve">At least one thing that you have learned about </w:t>
      </w:r>
      <w:proofErr w:type="gramStart"/>
      <w:r>
        <w:t>groups?</w:t>
      </w:r>
      <w:proofErr w:type="gramEnd"/>
    </w:p>
    <w:p w14:paraId="44681078" w14:textId="5108A975" w:rsidR="00EA520D" w:rsidRPr="00EA520D" w:rsidRDefault="00EA520D" w:rsidP="00EA520D">
      <w:r>
        <w:t xml:space="preserve">Group work is so much easier when everyone communicates and is organised </w:t>
      </w:r>
    </w:p>
    <w:p w14:paraId="6D80FCB4" w14:textId="77777777" w:rsidR="00EA520D" w:rsidRPr="00EA520D" w:rsidRDefault="00EA520D" w:rsidP="00EA520D"/>
    <w:p w14:paraId="4322D087" w14:textId="77777777" w:rsidR="006254E9" w:rsidRDefault="006254E9">
      <w:pPr>
        <w:rPr>
          <w:rFonts w:ascii="Calibri" w:eastAsia="Calibri" w:hAnsi="Calibri" w:cs="Calibri"/>
        </w:rPr>
      </w:pPr>
    </w:p>
    <w:p w14:paraId="29A6A9D4" w14:textId="77777777" w:rsidR="006254E9" w:rsidRDefault="002A3FE7" w:rsidP="002A3FE7">
      <w:pPr>
        <w:pStyle w:val="Heading2"/>
        <w:rPr>
          <w:rFonts w:ascii="Calibri" w:hAnsi="Calibri"/>
        </w:rPr>
      </w:pPr>
      <w:r>
        <w:t xml:space="preserve">Jason </w:t>
      </w:r>
      <w:proofErr w:type="spellStart"/>
      <w:r>
        <w:t>Tilgner</w:t>
      </w:r>
      <w:proofErr w:type="spellEnd"/>
    </w:p>
    <w:p w14:paraId="79CDFB3C" w14:textId="1D8DF0C0" w:rsidR="006254E9" w:rsidRDefault="002A3FE7" w:rsidP="002A3FE7">
      <w:pPr>
        <w:pStyle w:val="Heading3"/>
      </w:pPr>
      <w:r>
        <w:t>What went well?</w:t>
      </w:r>
    </w:p>
    <w:p w14:paraId="6959BDE7" w14:textId="6B70D662" w:rsidR="000B347B" w:rsidRPr="000B347B" w:rsidRDefault="00360F45" w:rsidP="000B347B">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w:t>
      </w:r>
      <w:r w:rsidR="00824E68">
        <w:t xml:space="preserve">, on who had to do what and when. Everyone was able to complete their part and make proper updates into GitHub. Some of the tools we used where </w:t>
      </w:r>
      <w:proofErr w:type="spellStart"/>
      <w:r w:rsidR="00824E68">
        <w:t>trello</w:t>
      </w:r>
      <w:proofErr w:type="spellEnd"/>
      <w:r w:rsidR="00824E68">
        <w:t>, slack, and discord. It was also interesting to see everyone’s different industry views.</w:t>
      </w:r>
    </w:p>
    <w:p w14:paraId="6E2C291A" w14:textId="62DD52FA" w:rsidR="006254E9" w:rsidRDefault="002A3FE7" w:rsidP="002A3FE7">
      <w:pPr>
        <w:pStyle w:val="Heading3"/>
      </w:pPr>
      <w:r>
        <w:t>What could be improved?</w:t>
      </w:r>
    </w:p>
    <w:p w14:paraId="5FC537E1" w14:textId="399F1AC2" w:rsidR="00824E68" w:rsidRPr="00824E68" w:rsidRDefault="006738A0" w:rsidP="00824E68">
      <w:r>
        <w:t>Just a bit of hesitation at the start to get tasks started and probably not spreading them out as late as we have. At some points it felt like it was taking a bit long on certain tasks.</w:t>
      </w:r>
    </w:p>
    <w:p w14:paraId="2F31B179" w14:textId="27D269B5" w:rsidR="006254E9" w:rsidRDefault="002A3FE7" w:rsidP="002A3FE7">
      <w:pPr>
        <w:pStyle w:val="Heading3"/>
      </w:pPr>
      <w:r>
        <w:t>At least one thing that was surprising?</w:t>
      </w:r>
    </w:p>
    <w:p w14:paraId="55C4E1BC" w14:textId="35ACDB4B" w:rsidR="0027256D" w:rsidRDefault="006738A0" w:rsidP="0027256D">
      <w:r>
        <w:t xml:space="preserve">How easy and quick it was to organise everyone to get in communication </w:t>
      </w:r>
      <w:r w:rsidR="00427264">
        <w:t>to work out tasks and who was doing what. That everyone went off and did the task required, and generally above what was required. That members asking for each other opinions or asking for help if unsure, instead of just doing the</w:t>
      </w:r>
      <w:r w:rsidR="003D2FC3">
        <w:t>ir</w:t>
      </w:r>
      <w:r w:rsidR="00427264">
        <w:t xml:space="preserve"> own thing.</w:t>
      </w:r>
    </w:p>
    <w:p w14:paraId="20723F82" w14:textId="15244577" w:rsidR="006254E9" w:rsidRDefault="002A3FE7" w:rsidP="0027256D">
      <w:pPr>
        <w:rPr>
          <w:color w:val="4472C4" w:themeColor="accent1"/>
        </w:rPr>
      </w:pPr>
      <w:r w:rsidRPr="0027256D">
        <w:rPr>
          <w:color w:val="4472C4" w:themeColor="accent1"/>
        </w:rPr>
        <w:t>At least one thing that you have learned about groups?</w:t>
      </w:r>
    </w:p>
    <w:p w14:paraId="2B89ABFE" w14:textId="7394E81D" w:rsidR="0027256D" w:rsidRPr="0027256D" w:rsidRDefault="0027256D" w:rsidP="0027256D">
      <w:r>
        <w:lastRenderedPageBreak/>
        <w:t>That being organised at the start helps and that having helpful + willing team mates makes everything a lot smoother.</w:t>
      </w:r>
    </w:p>
    <w:p w14:paraId="59FB1BD1" w14:textId="77777777" w:rsidR="006254E9" w:rsidRDefault="006254E9">
      <w:pPr>
        <w:rPr>
          <w:rFonts w:ascii="Calibri" w:eastAsia="Calibri" w:hAnsi="Calibri" w:cs="Calibri"/>
        </w:rPr>
      </w:pPr>
    </w:p>
    <w:p w14:paraId="1167069B" w14:textId="77777777" w:rsidR="006254E9" w:rsidRDefault="002A3FE7" w:rsidP="002A3FE7">
      <w:pPr>
        <w:pStyle w:val="Heading2"/>
        <w:rPr>
          <w:rFonts w:ascii="Calibri" w:hAnsi="Calibri"/>
        </w:rPr>
      </w:pPr>
      <w:r>
        <w:t xml:space="preserve">Jason </w:t>
      </w:r>
      <w:proofErr w:type="spellStart"/>
      <w:r>
        <w:t>Walstab</w:t>
      </w:r>
      <w:proofErr w:type="spellEnd"/>
    </w:p>
    <w:p w14:paraId="38752E71" w14:textId="77777777" w:rsidR="006254E9" w:rsidRDefault="002A3FE7" w:rsidP="002A3FE7">
      <w:pPr>
        <w:pStyle w:val="Heading3"/>
      </w:pPr>
      <w:r>
        <w:t>What went well?</w:t>
      </w:r>
    </w:p>
    <w:p w14:paraId="02837F7E" w14:textId="77777777" w:rsidR="006254E9" w:rsidRDefault="002A3FE7">
      <w:pPr>
        <w:rPr>
          <w:rFonts w:ascii="Calibri" w:eastAsia="Calibri" w:hAnsi="Calibri" w:cs="Calibri"/>
        </w:rPr>
      </w:pPr>
      <w:r>
        <w:rPr>
          <w:rFonts w:eastAsia="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Pr>
          <w:rFonts w:eastAsia="Calibri" w:cs="Calibri"/>
        </w:rPr>
        <w:t>Lottey</w:t>
      </w:r>
      <w:proofErr w:type="spellEnd"/>
      <w:r>
        <w:rPr>
          <w:rFonts w:eastAsia="Calibri" w:cs="Calibri"/>
        </w:rPr>
        <w:t xml:space="preserve"> which was very insightful as the IT professional we interviewed had great insights into the IT industry.</w:t>
      </w:r>
    </w:p>
    <w:p w14:paraId="09BEC178" w14:textId="77777777" w:rsidR="006254E9" w:rsidRDefault="002A3FE7" w:rsidP="002A3FE7">
      <w:pPr>
        <w:pStyle w:val="Heading3"/>
      </w:pPr>
      <w:r>
        <w:t>What could be improved?</w:t>
      </w:r>
    </w:p>
    <w:p w14:paraId="7610D104" w14:textId="77777777" w:rsidR="006254E9" w:rsidRDefault="002A3FE7">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7E2F6EAA" w14:textId="77777777" w:rsidR="006254E9" w:rsidRDefault="002A3FE7" w:rsidP="002A3FE7">
      <w:pPr>
        <w:pStyle w:val="Heading3"/>
      </w:pPr>
      <w:r>
        <w:t>At least one thing that was surprising?</w:t>
      </w:r>
    </w:p>
    <w:p w14:paraId="7CB57A26" w14:textId="77777777" w:rsidR="006254E9" w:rsidRDefault="002A3FE7">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591BF086" w14:textId="77777777" w:rsidR="006254E9" w:rsidRDefault="002A3FE7" w:rsidP="002A3FE7">
      <w:pPr>
        <w:pStyle w:val="Heading3"/>
        <w:rPr>
          <w:rFonts w:ascii="Calibri" w:hAnsi="Calibri"/>
        </w:rPr>
      </w:pPr>
      <w:r>
        <w:t>At least one thing that you have learned about groups?</w:t>
      </w:r>
    </w:p>
    <w:p w14:paraId="1FE7341A" w14:textId="77777777" w:rsidR="006254E9" w:rsidRDefault="002A3FE7">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03C680BF" w14:textId="77777777" w:rsidR="006254E9" w:rsidRDefault="006254E9">
      <w:pPr>
        <w:rPr>
          <w:rFonts w:ascii="Calibri" w:eastAsia="Calibri" w:hAnsi="Calibri" w:cs="Calibri"/>
        </w:rPr>
      </w:pPr>
    </w:p>
    <w:p w14:paraId="1F01F699" w14:textId="77777777" w:rsidR="006254E9" w:rsidRDefault="002A3FE7" w:rsidP="002A3FE7">
      <w:pPr>
        <w:pStyle w:val="Heading2"/>
        <w:rPr>
          <w:rFonts w:ascii="Calibri" w:hAnsi="Calibri"/>
        </w:rPr>
      </w:pPr>
      <w:r>
        <w:t>Main Group Reflection:</w:t>
      </w:r>
    </w:p>
    <w:p w14:paraId="125B4504" w14:textId="77777777" w:rsidR="002A3FE7" w:rsidRDefault="002A3FE7" w:rsidP="002A3FE7">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16D42F55" w14:textId="3FA404DC" w:rsidR="002A3FE7" w:rsidRDefault="002A3FE7" w:rsidP="002A3FE7">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528902A" w14:textId="77777777" w:rsidR="002A3FE7" w:rsidRDefault="002A3FE7" w:rsidP="002A3FE7">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602F959D" w14:textId="77777777" w:rsidR="002A3FE7" w:rsidRDefault="002A3FE7" w:rsidP="002A3FE7">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1C8B99A1" w14:textId="77777777" w:rsidR="002A3FE7" w:rsidRDefault="002A3FE7" w:rsidP="002A3FE7">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w:t>
      </w:r>
      <w:r w:rsidRPr="14F57559">
        <w:rPr>
          <w:rFonts w:ascii="Calibri" w:eastAsia="Calibri" w:hAnsi="Calibri" w:cs="Calibri"/>
        </w:rPr>
        <w:lastRenderedPageBreak/>
        <w:t xml:space="preserve">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3291770D" w14:textId="77777777" w:rsidR="002A3FE7" w:rsidRDefault="002A3FE7" w:rsidP="002A3FE7">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11910518" w14:textId="77777777" w:rsidR="002A3FE7" w:rsidRDefault="002A3FE7" w:rsidP="002A3FE7">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bookmarkEnd w:id="0"/>
    <w:bookmarkEnd w:id="1"/>
    <w:p w14:paraId="23D43C8A" w14:textId="2A4E3F03" w:rsidR="006254E9" w:rsidRDefault="006254E9" w:rsidP="002A3FE7"/>
    <w:sectPr w:rsidR="006254E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TIxNjCztDAyMTJW0lEKTi0uzszPAykwrAUAPoQnJiwAAAA="/>
  </w:docVars>
  <w:rsids>
    <w:rsidRoot w:val="006254E9"/>
    <w:rsid w:val="000B347B"/>
    <w:rsid w:val="0027256D"/>
    <w:rsid w:val="002A3FE7"/>
    <w:rsid w:val="00360F45"/>
    <w:rsid w:val="003908AE"/>
    <w:rsid w:val="003D2FC3"/>
    <w:rsid w:val="00427264"/>
    <w:rsid w:val="006254E9"/>
    <w:rsid w:val="006738A0"/>
    <w:rsid w:val="00824E68"/>
    <w:rsid w:val="008C242C"/>
    <w:rsid w:val="00EA520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B46F3"/>
  <w15:docId w15:val="{15E5C7D0-6B71-4CA2-88F4-7141EE38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A3F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3F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3F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character" w:customStyle="1" w:styleId="Heading2Char">
    <w:name w:val="Heading 2 Char"/>
    <w:basedOn w:val="DefaultParagraphFont"/>
    <w:link w:val="Heading2"/>
    <w:uiPriority w:val="9"/>
    <w:rsid w:val="002A3F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3FE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A3F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564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dc:description/>
  <cp:lastModifiedBy>Anthony Brown</cp:lastModifiedBy>
  <cp:revision>3</cp:revision>
  <dcterms:created xsi:type="dcterms:W3CDTF">2020-01-11T02:29:00Z</dcterms:created>
  <dcterms:modified xsi:type="dcterms:W3CDTF">2020-01-11T13:03: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